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6742" w:rsidRDefault="00DD70F9" w:rsidP="00146C18">
      <w:pPr>
        <w:pStyle w:val="ListParagraph"/>
      </w:pPr>
      <w:r>
        <w:t xml:space="preserve">Sys Admin </w:t>
      </w:r>
    </w:p>
    <w:p w:rsidR="00DD70F9" w:rsidRDefault="00DD70F9" w:rsidP="00146C18">
      <w:pPr>
        <w:pStyle w:val="ListParagraph"/>
      </w:pPr>
    </w:p>
    <w:p w:rsidR="00DD70F9" w:rsidRDefault="00DD70F9" w:rsidP="00146C18">
      <w:pPr>
        <w:pStyle w:val="ListParagraph"/>
      </w:pPr>
      <w:r>
        <w:t xml:space="preserve">1. </w:t>
      </w:r>
      <w:r w:rsidR="00023829">
        <w:t>Station</w:t>
      </w:r>
      <w:r>
        <w:t xml:space="preserve"> Management</w:t>
      </w:r>
    </w:p>
    <w:p w:rsidR="00226742" w:rsidRDefault="00226742" w:rsidP="00146C18">
      <w:pPr>
        <w:pStyle w:val="ListParagraph"/>
      </w:pPr>
    </w:p>
    <w:p w:rsidR="00226742" w:rsidRPr="00226742" w:rsidRDefault="00226742" w:rsidP="00226742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>Instructions-</w:t>
      </w:r>
    </w:p>
    <w:p w:rsidR="00226742" w:rsidRPr="00226742" w:rsidRDefault="00226742" w:rsidP="00226742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user can create a new </w:t>
      </w:r>
      <w:r w:rsidR="00023829">
        <w:rPr>
          <w:rFonts w:ascii="Times New Roman" w:eastAsia="Times New Roman" w:hAnsi="Times New Roman" w:cs="Times New Roman"/>
          <w:color w:val="0E101A"/>
          <w:sz w:val="24"/>
          <w:szCs w:val="24"/>
        </w:rPr>
        <w:t>Station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here.</w:t>
      </w:r>
    </w:p>
    <w:p w:rsidR="00226742" w:rsidRPr="00226742" w:rsidRDefault="00226742" w:rsidP="00226742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>The four vertical levels of Office defined in the system are shown here.</w:t>
      </w:r>
    </w:p>
    <w:p w:rsidR="00226742" w:rsidRPr="00226742" w:rsidRDefault="00226742" w:rsidP="00226742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Edits to an existing record of </w:t>
      </w:r>
      <w:r w:rsidR="00023829">
        <w:rPr>
          <w:rFonts w:ascii="Times New Roman" w:eastAsia="Times New Roman" w:hAnsi="Times New Roman" w:cs="Times New Roman"/>
          <w:color w:val="0E101A"/>
          <w:sz w:val="24"/>
          <w:szCs w:val="24"/>
        </w:rPr>
        <w:t>Station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an be made here.</w:t>
      </w:r>
    </w:p>
    <w:p w:rsidR="00226742" w:rsidRDefault="00226742" w:rsidP="00226742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n existing record of </w:t>
      </w:r>
      <w:r w:rsidR="00023829">
        <w:rPr>
          <w:rFonts w:ascii="Times New Roman" w:eastAsia="Times New Roman" w:hAnsi="Times New Roman" w:cs="Times New Roman"/>
          <w:color w:val="0E101A"/>
          <w:sz w:val="24"/>
          <w:szCs w:val="24"/>
        </w:rPr>
        <w:t>Station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an be deleted here.</w:t>
      </w:r>
    </w:p>
    <w:p w:rsidR="00023829" w:rsidRPr="00226742" w:rsidRDefault="00023829" w:rsidP="00226742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tation Distance can be defined for an existing record of Station here.</w:t>
      </w:r>
    </w:p>
    <w:p w:rsidR="00226742" w:rsidRPr="00226742" w:rsidRDefault="00226742" w:rsidP="00226742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Reports can be generated </w:t>
      </w:r>
      <w:r w:rsidR="00023829">
        <w:rPr>
          <w:rFonts w:ascii="Times New Roman" w:eastAsia="Times New Roman" w:hAnsi="Times New Roman" w:cs="Times New Roman"/>
          <w:color w:val="0E101A"/>
          <w:sz w:val="24"/>
          <w:szCs w:val="24"/>
        </w:rPr>
        <w:t>for all Stations records.</w:t>
      </w:r>
    </w:p>
    <w:p w:rsidR="00226742" w:rsidRPr="00226742" w:rsidRDefault="00226742" w:rsidP="00226742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:rsidR="000F31F1" w:rsidRDefault="00226742" w:rsidP="00023829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proofErr w:type="gramStart"/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>Help !</w:t>
      </w:r>
      <w:proofErr w:type="gramEnd"/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023829">
        <w:rPr>
          <w:rFonts w:ascii="Times New Roman" w:eastAsia="Times New Roman" w:hAnsi="Times New Roman" w:cs="Times New Roman"/>
          <w:color w:val="0E101A"/>
          <w:sz w:val="24"/>
          <w:szCs w:val="24"/>
        </w:rPr>
        <w:t>-</w:t>
      </w:r>
    </w:p>
    <w:p w:rsidR="00226742" w:rsidRPr="00226742" w:rsidRDefault="00226742" w:rsidP="0022674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Mandatory fields required for </w:t>
      </w:r>
      <w:r w:rsidR="00023829">
        <w:rPr>
          <w:rFonts w:ascii="Times New Roman" w:eastAsia="Times New Roman" w:hAnsi="Times New Roman" w:cs="Times New Roman"/>
          <w:color w:val="0E101A"/>
          <w:sz w:val="24"/>
          <w:szCs w:val="24"/>
        </w:rPr>
        <w:t>Station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reation are Name, State, District,</w:t>
      </w:r>
      <w:r w:rsidR="0002382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proofErr w:type="gramStart"/>
      <w:r w:rsidR="00023829">
        <w:rPr>
          <w:rFonts w:ascii="Times New Roman" w:eastAsia="Times New Roman" w:hAnsi="Times New Roman" w:cs="Times New Roman"/>
          <w:color w:val="0E101A"/>
          <w:sz w:val="24"/>
          <w:szCs w:val="24"/>
        </w:rPr>
        <w:t>City</w:t>
      </w:r>
      <w:proofErr w:type="gramEnd"/>
      <w:r w:rsidR="00023829"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</w:p>
    <w:p w:rsidR="00D26FCE" w:rsidRDefault="00226742" w:rsidP="0022674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 list of </w:t>
      </w:r>
      <w:r w:rsidR="00023829">
        <w:rPr>
          <w:rFonts w:ascii="Times New Roman" w:eastAsia="Times New Roman" w:hAnsi="Times New Roman" w:cs="Times New Roman"/>
          <w:color w:val="0E101A"/>
          <w:sz w:val="24"/>
          <w:szCs w:val="24"/>
        </w:rPr>
        <w:t>Station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cords can be viewed under </w:t>
      </w:r>
      <w:r w:rsidR="00023829">
        <w:rPr>
          <w:rFonts w:ascii="Times New Roman" w:eastAsia="Times New Roman" w:hAnsi="Times New Roman" w:cs="Times New Roman"/>
          <w:color w:val="0E101A"/>
          <w:sz w:val="24"/>
          <w:szCs w:val="24"/>
        </w:rPr>
        <w:t>Station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List.</w:t>
      </w:r>
    </w:p>
    <w:p w:rsidR="00D26FCE" w:rsidRDefault="00D26FCE" w:rsidP="0022674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n existing Station record can be Deactivated using the deactivate icon.</w:t>
      </w:r>
    </w:p>
    <w:p w:rsidR="00226742" w:rsidRDefault="00226742" w:rsidP="0022674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 existing </w:t>
      </w:r>
      <w:r w:rsidR="00023829">
        <w:rPr>
          <w:rFonts w:ascii="Times New Roman" w:eastAsia="Times New Roman" w:hAnsi="Times New Roman" w:cs="Times New Roman"/>
          <w:color w:val="0E101A"/>
          <w:sz w:val="24"/>
          <w:szCs w:val="24"/>
        </w:rPr>
        <w:t>Station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cord can be updated using the Edit icon and permanently deleted using the Delete icon. </w:t>
      </w:r>
    </w:p>
    <w:p w:rsidR="00D26FCE" w:rsidRPr="00226742" w:rsidRDefault="00D26FCE" w:rsidP="0022674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tation Distance can be defined for an existing Station record.</w:t>
      </w:r>
    </w:p>
    <w:p w:rsidR="00226742" w:rsidRPr="00226742" w:rsidRDefault="00226742" w:rsidP="0022674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Reports for </w:t>
      </w:r>
      <w:r w:rsidR="00023829">
        <w:rPr>
          <w:rFonts w:ascii="Times New Roman" w:eastAsia="Times New Roman" w:hAnsi="Times New Roman" w:cs="Times New Roman"/>
          <w:color w:val="0E101A"/>
          <w:sz w:val="24"/>
          <w:szCs w:val="24"/>
        </w:rPr>
        <w:t>Station Distance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an be generated and fetched for all </w:t>
      </w:r>
      <w:r w:rsidR="00023829">
        <w:rPr>
          <w:rFonts w:ascii="Times New Roman" w:eastAsia="Times New Roman" w:hAnsi="Times New Roman" w:cs="Times New Roman"/>
          <w:color w:val="0E101A"/>
          <w:sz w:val="24"/>
          <w:szCs w:val="24"/>
        </w:rPr>
        <w:t>existing records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d can be downloaded to the client machine using the Download icon.</w:t>
      </w:r>
    </w:p>
    <w:p w:rsidR="00226742" w:rsidRDefault="00226742" w:rsidP="00146C18">
      <w:pPr>
        <w:pStyle w:val="ListParagraph"/>
      </w:pPr>
    </w:p>
    <w:p w:rsidR="00146C18" w:rsidRDefault="00146C18" w:rsidP="00146C18">
      <w:pPr>
        <w:pStyle w:val="ListParagraph"/>
        <w:ind w:left="360"/>
      </w:pPr>
    </w:p>
    <w:sectPr w:rsidR="00146C18" w:rsidSect="00150B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8111BA"/>
    <w:multiLevelType w:val="multilevel"/>
    <w:tmpl w:val="6DD86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02011F9"/>
    <w:multiLevelType w:val="multilevel"/>
    <w:tmpl w:val="5054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93439EC"/>
    <w:multiLevelType w:val="multilevel"/>
    <w:tmpl w:val="2AE895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35" w:hanging="375"/>
      </w:pPr>
      <w:rPr>
        <w:rFonts w:hint="default"/>
        <w:b/>
        <w:sz w:val="28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  <w:sz w:val="28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  <w:sz w:val="28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  <w:sz w:val="28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  <w:sz w:val="28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  <w:sz w:val="28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  <w:sz w:val="28"/>
      </w:rPr>
    </w:lvl>
  </w:abstractNum>
  <w:abstractNum w:abstractNumId="3">
    <w:nsid w:val="610A19E3"/>
    <w:multiLevelType w:val="multilevel"/>
    <w:tmpl w:val="22E067EE"/>
    <w:lvl w:ilvl="0">
      <w:start w:val="1"/>
      <w:numFmt w:val="none"/>
      <w:lvlText w:val="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1.1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1.1.1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cyNjM1NrE0tTCxMDdX0lEKTi0uzszPAykwqgUAV6LYuCwAAAA="/>
  </w:docVars>
  <w:rsids>
    <w:rsidRoot w:val="00146C18"/>
    <w:rsid w:val="00023829"/>
    <w:rsid w:val="000A0050"/>
    <w:rsid w:val="000F31F1"/>
    <w:rsid w:val="00146C18"/>
    <w:rsid w:val="00150B1A"/>
    <w:rsid w:val="00226742"/>
    <w:rsid w:val="0099003F"/>
    <w:rsid w:val="00D26FCE"/>
    <w:rsid w:val="00DD70F9"/>
    <w:rsid w:val="00EB12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0B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6C1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267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9740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9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3</cp:revision>
  <dcterms:created xsi:type="dcterms:W3CDTF">2022-01-21T11:02:00Z</dcterms:created>
  <dcterms:modified xsi:type="dcterms:W3CDTF">2022-01-24T13:42:00Z</dcterms:modified>
</cp:coreProperties>
</file>